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C3E19" w14:textId="77777777" w:rsidR="009874FD" w:rsidRDefault="009874FD" w:rsidP="00F1462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en"/>
        </w:rPr>
      </w:pPr>
      <w:r w:rsidRPr="000F24AB">
        <w:rPr>
          <w:noProof/>
        </w:rPr>
        <w:drawing>
          <wp:anchor distT="0" distB="0" distL="114300" distR="114300" simplePos="0" relativeHeight="251658240" behindDoc="0" locked="0" layoutInCell="1" allowOverlap="1" wp14:anchorId="0085FAB2" wp14:editId="2EEF32F7">
            <wp:simplePos x="0" y="0"/>
            <wp:positionH relativeFrom="margin">
              <wp:posOffset>1800225</wp:posOffset>
            </wp:positionH>
            <wp:positionV relativeFrom="margin">
              <wp:posOffset>-457200</wp:posOffset>
            </wp:positionV>
            <wp:extent cx="2343150" cy="574827"/>
            <wp:effectExtent l="0" t="0" r="0" b="0"/>
            <wp:wrapSquare wrapText="bothSides"/>
            <wp:docPr id="1" name="Picture 1" descr="C:\Users\nancy.burruss\Pictures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 descr="C:\Users\nancy.burruss\Pictures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574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870899" w14:textId="45ED93F9" w:rsidR="001F6384" w:rsidRDefault="00B57A3F" w:rsidP="001F6384">
      <w:pPr>
        <w:shd w:val="clear" w:color="auto" w:fill="FFFFFF"/>
        <w:spacing w:after="0" w:line="240" w:lineRule="auto"/>
        <w:jc w:val="center"/>
        <w:rPr>
          <w:rFonts w:ascii="Times" w:eastAsia="Times New Roman" w:hAnsi="Times" w:cs="Times"/>
          <w:b/>
          <w:bCs/>
          <w:sz w:val="28"/>
          <w:szCs w:val="28"/>
          <w:lang w:val="en"/>
        </w:rPr>
      </w:pPr>
      <w:r w:rsidRPr="00F80C92">
        <w:rPr>
          <w:rFonts w:ascii="Arial" w:eastAsia="Times New Roman" w:hAnsi="Arial" w:cs="Arial"/>
          <w:b/>
          <w:bCs/>
          <w:sz w:val="28"/>
          <w:szCs w:val="28"/>
          <w:lang w:val="en"/>
        </w:rPr>
        <w:t xml:space="preserve">General </w:t>
      </w:r>
      <w:r w:rsidR="005D114D" w:rsidRPr="00F80C92">
        <w:rPr>
          <w:rFonts w:ascii="Arial" w:eastAsia="Times New Roman" w:hAnsi="Arial" w:cs="Arial"/>
          <w:b/>
          <w:bCs/>
          <w:sz w:val="28"/>
          <w:szCs w:val="28"/>
          <w:lang w:val="en"/>
        </w:rPr>
        <w:t>Complaint</w:t>
      </w:r>
      <w:r w:rsidR="001B5D50" w:rsidRPr="00F80C92">
        <w:rPr>
          <w:rFonts w:ascii="Arial" w:eastAsia="Times New Roman" w:hAnsi="Arial" w:cs="Arial"/>
          <w:b/>
          <w:bCs/>
          <w:sz w:val="28"/>
          <w:szCs w:val="28"/>
          <w:lang w:val="en"/>
        </w:rPr>
        <w:t xml:space="preserve"> </w:t>
      </w:r>
      <w:r w:rsidR="00CA635F">
        <w:rPr>
          <w:rFonts w:ascii="Arial" w:eastAsia="Times New Roman" w:hAnsi="Arial" w:cs="Arial"/>
          <w:b/>
          <w:bCs/>
          <w:sz w:val="28"/>
          <w:szCs w:val="28"/>
          <w:lang w:val="en"/>
        </w:rPr>
        <w:t>Form</w:t>
      </w:r>
      <w:r w:rsidR="00AF47C4" w:rsidRPr="00D17B87">
        <w:rPr>
          <w:rFonts w:ascii="Times" w:eastAsia="Times New Roman" w:hAnsi="Times" w:cs="Times"/>
          <w:sz w:val="24"/>
          <w:szCs w:val="24"/>
          <w:lang w:val="en"/>
        </w:rPr>
        <w:br/>
      </w:r>
    </w:p>
    <w:p w14:paraId="74DCCCC0" w14:textId="58B076AB" w:rsidR="001F6384" w:rsidRPr="001F6384" w:rsidRDefault="001F6384" w:rsidP="001F6384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sz w:val="20"/>
          <w:szCs w:val="20"/>
          <w:lang w:val="en"/>
        </w:rPr>
      </w:pPr>
      <w:r w:rsidRPr="001F6384">
        <w:rPr>
          <w:rFonts w:ascii="Arial" w:eastAsia="Times New Roman" w:hAnsi="Arial" w:cs="Arial"/>
          <w:bCs/>
          <w:sz w:val="20"/>
          <w:szCs w:val="20"/>
          <w:lang w:val="en"/>
        </w:rPr>
        <w:t xml:space="preserve">Bellin College is committed to excellence and strives to create a caring environment. We welcome concerns about our services and programs in order to make quality improvements on our </w:t>
      </w:r>
      <w:r w:rsidR="005F6EB6" w:rsidRPr="001F6384">
        <w:rPr>
          <w:rFonts w:ascii="Arial" w:eastAsia="Times New Roman" w:hAnsi="Arial" w:cs="Arial"/>
          <w:bCs/>
          <w:sz w:val="20"/>
          <w:szCs w:val="20"/>
          <w:lang w:val="en"/>
        </w:rPr>
        <w:t>campus.</w:t>
      </w:r>
      <w:r w:rsidRPr="001F6384">
        <w:rPr>
          <w:rFonts w:ascii="Arial" w:eastAsia="Times New Roman" w:hAnsi="Arial" w:cs="Arial"/>
          <w:bCs/>
          <w:sz w:val="20"/>
          <w:szCs w:val="20"/>
          <w:lang w:val="en"/>
        </w:rPr>
        <w:t xml:space="preserve">   </w:t>
      </w:r>
    </w:p>
    <w:p w14:paraId="55A7D9C9" w14:textId="77777777" w:rsidR="001F6384" w:rsidRPr="001F6384" w:rsidRDefault="001F6384" w:rsidP="001F63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"/>
        </w:rPr>
      </w:pPr>
    </w:p>
    <w:p w14:paraId="235ACD90" w14:textId="5EDCDF71" w:rsidR="001F6384" w:rsidRPr="001F6384" w:rsidRDefault="001F6384" w:rsidP="001F6384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sz w:val="20"/>
          <w:szCs w:val="20"/>
          <w:lang w:val="en"/>
        </w:rPr>
      </w:pPr>
      <w:r w:rsidRPr="001F6384">
        <w:rPr>
          <w:rFonts w:ascii="Arial" w:eastAsia="Times New Roman" w:hAnsi="Arial" w:cs="Arial"/>
          <w:bCs/>
          <w:sz w:val="20"/>
          <w:szCs w:val="20"/>
          <w:lang w:val="en"/>
        </w:rPr>
        <w:t xml:space="preserve">Bellin College designates the Office of Student </w:t>
      </w:r>
      <w:r w:rsidR="002B79F5">
        <w:rPr>
          <w:rFonts w:ascii="Arial" w:eastAsia="Times New Roman" w:hAnsi="Arial" w:cs="Arial"/>
          <w:bCs/>
          <w:sz w:val="20"/>
          <w:szCs w:val="20"/>
          <w:lang w:val="en"/>
        </w:rPr>
        <w:t>Affairs</w:t>
      </w:r>
      <w:r w:rsidRPr="001F6384">
        <w:rPr>
          <w:rFonts w:ascii="Arial" w:eastAsia="Times New Roman" w:hAnsi="Arial" w:cs="Arial"/>
          <w:bCs/>
          <w:sz w:val="20"/>
          <w:szCs w:val="20"/>
          <w:lang w:val="en"/>
        </w:rPr>
        <w:t xml:space="preserve"> as responsible for receiving, investigating, and potentially resolving complaints. </w:t>
      </w:r>
    </w:p>
    <w:p w14:paraId="7ED10066" w14:textId="77777777" w:rsidR="00665B64" w:rsidRDefault="00665B64" w:rsidP="00B6111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"/>
        </w:rPr>
      </w:pPr>
    </w:p>
    <w:p w14:paraId="66E9E029" w14:textId="0394CEDF" w:rsidR="0097075A" w:rsidRPr="00F80C92" w:rsidRDefault="00AF47C4" w:rsidP="00B61111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  <w:lang w:val="en"/>
        </w:rPr>
      </w:pPr>
      <w:r w:rsidRPr="00F80C92">
        <w:rPr>
          <w:rFonts w:ascii="Arial" w:eastAsia="Times New Roman" w:hAnsi="Arial" w:cs="Arial"/>
          <w:sz w:val="20"/>
          <w:szCs w:val="20"/>
          <w:lang w:val="en"/>
        </w:rPr>
        <w:t>Please complete this fo</w:t>
      </w:r>
      <w:r w:rsidR="00A737C4" w:rsidRPr="00F80C92">
        <w:rPr>
          <w:rFonts w:ascii="Arial" w:eastAsia="Times New Roman" w:hAnsi="Arial" w:cs="Arial"/>
          <w:sz w:val="20"/>
          <w:szCs w:val="20"/>
          <w:lang w:val="en"/>
        </w:rPr>
        <w:t>rm to the best of your ability.</w:t>
      </w:r>
      <w:r w:rsidRPr="00F80C92">
        <w:rPr>
          <w:rFonts w:ascii="Arial" w:eastAsia="Times New Roman" w:hAnsi="Arial" w:cs="Arial"/>
          <w:sz w:val="20"/>
          <w:szCs w:val="20"/>
          <w:lang w:val="en"/>
        </w:rPr>
        <w:t xml:space="preserve"> Rep</w:t>
      </w:r>
      <w:r w:rsidR="00A737C4" w:rsidRPr="00F80C92">
        <w:rPr>
          <w:rFonts w:ascii="Arial" w:eastAsia="Times New Roman" w:hAnsi="Arial" w:cs="Arial"/>
          <w:sz w:val="20"/>
          <w:szCs w:val="20"/>
          <w:lang w:val="en"/>
        </w:rPr>
        <w:t xml:space="preserve">ort only one </w:t>
      </w:r>
      <w:r w:rsidR="004544B5" w:rsidRPr="00F80C92">
        <w:rPr>
          <w:rFonts w:ascii="Arial" w:eastAsia="Times New Roman" w:hAnsi="Arial" w:cs="Arial"/>
          <w:sz w:val="20"/>
          <w:szCs w:val="20"/>
          <w:lang w:val="en"/>
        </w:rPr>
        <w:t>specific complaint p</w:t>
      </w:r>
      <w:r w:rsidR="00A737C4" w:rsidRPr="00F80C92">
        <w:rPr>
          <w:rFonts w:ascii="Arial" w:eastAsia="Times New Roman" w:hAnsi="Arial" w:cs="Arial"/>
          <w:sz w:val="20"/>
          <w:szCs w:val="20"/>
          <w:lang w:val="en"/>
        </w:rPr>
        <w:t>er form.</w:t>
      </w:r>
      <w:r w:rsidR="0097075A" w:rsidRPr="00F80C92">
        <w:rPr>
          <w:rFonts w:ascii="Arial" w:eastAsia="Times New Roman" w:hAnsi="Arial" w:cs="Arial"/>
          <w:sz w:val="20"/>
          <w:szCs w:val="20"/>
          <w:lang w:val="en"/>
        </w:rPr>
        <w:t xml:space="preserve"> This form </w:t>
      </w:r>
      <w:r w:rsidR="00670FA5" w:rsidRPr="00F80C92">
        <w:rPr>
          <w:rFonts w:ascii="Arial" w:eastAsia="Times New Roman" w:hAnsi="Arial" w:cs="Arial"/>
          <w:sz w:val="20"/>
          <w:szCs w:val="20"/>
          <w:lang w:val="en"/>
        </w:rPr>
        <w:t xml:space="preserve">should </w:t>
      </w:r>
      <w:r w:rsidR="0097075A" w:rsidRPr="00F80C92">
        <w:rPr>
          <w:rFonts w:ascii="Arial" w:eastAsia="Times New Roman" w:hAnsi="Arial" w:cs="Arial"/>
          <w:sz w:val="20"/>
          <w:szCs w:val="20"/>
          <w:lang w:val="en"/>
        </w:rPr>
        <w:t xml:space="preserve">be </w:t>
      </w:r>
      <w:r w:rsidR="000100B4">
        <w:rPr>
          <w:rFonts w:ascii="Arial" w:eastAsia="Times New Roman" w:hAnsi="Arial" w:cs="Arial"/>
          <w:sz w:val="20"/>
          <w:szCs w:val="20"/>
          <w:lang w:val="en"/>
        </w:rPr>
        <w:t xml:space="preserve">emailed </w:t>
      </w:r>
      <w:r w:rsidR="0097075A" w:rsidRPr="00F80C92">
        <w:rPr>
          <w:rFonts w:ascii="Arial" w:eastAsia="Times New Roman" w:hAnsi="Arial" w:cs="Arial"/>
          <w:sz w:val="20"/>
          <w:szCs w:val="20"/>
          <w:lang w:val="en"/>
        </w:rPr>
        <w:t xml:space="preserve">to </w:t>
      </w:r>
      <w:r w:rsidR="002B79F5">
        <w:rPr>
          <w:rFonts w:ascii="Arial" w:eastAsia="Times New Roman" w:hAnsi="Arial" w:cs="Arial"/>
          <w:sz w:val="20"/>
          <w:szCs w:val="20"/>
          <w:lang w:val="en"/>
        </w:rPr>
        <w:t>the Director of Student Affairs and DEI</w:t>
      </w:r>
      <w:r w:rsidR="005F6EB6">
        <w:rPr>
          <w:rFonts w:ascii="Arial" w:eastAsia="Times New Roman" w:hAnsi="Arial" w:cs="Arial"/>
          <w:sz w:val="20"/>
          <w:szCs w:val="20"/>
          <w:lang w:val="en"/>
        </w:rPr>
        <w:t>.</w:t>
      </w:r>
    </w:p>
    <w:p w14:paraId="354965B4" w14:textId="77777777" w:rsidR="00F20414" w:rsidRPr="00D17B87" w:rsidRDefault="00F20414" w:rsidP="00304108">
      <w:pPr>
        <w:shd w:val="clear" w:color="auto" w:fill="FFFFFF"/>
        <w:spacing w:after="0" w:line="240" w:lineRule="auto"/>
        <w:rPr>
          <w:rFonts w:ascii="Times" w:eastAsia="Times New Roman" w:hAnsi="Times" w:cs="Times"/>
          <w:sz w:val="24"/>
          <w:szCs w:val="24"/>
          <w:lang w:val="en"/>
        </w:rPr>
      </w:pPr>
    </w:p>
    <w:p w14:paraId="5BCF77F1" w14:textId="77777777" w:rsidR="00AF47C4" w:rsidRPr="00F80C92" w:rsidRDefault="00AF47C4" w:rsidP="00F20414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F80C92">
        <w:rPr>
          <w:rFonts w:ascii="Arial" w:eastAsia="Times New Roman" w:hAnsi="Arial" w:cs="Arial"/>
          <w:b/>
          <w:sz w:val="20"/>
          <w:szCs w:val="20"/>
          <w:lang w:val="en"/>
        </w:rPr>
        <w:t>Please enter your contact information below</w:t>
      </w:r>
      <w:r w:rsidR="004544B5" w:rsidRPr="00F80C92">
        <w:rPr>
          <w:rFonts w:ascii="Arial" w:eastAsia="Times New Roman" w:hAnsi="Arial" w:cs="Arial"/>
          <w:b/>
          <w:sz w:val="20"/>
          <w:szCs w:val="20"/>
          <w:lang w:val="en"/>
        </w:rPr>
        <w:t xml:space="preserve"> (*mandatory)</w:t>
      </w:r>
      <w:r w:rsidR="009870A0" w:rsidRPr="00F80C92">
        <w:rPr>
          <w:rFonts w:ascii="Arial" w:eastAsia="Times New Roman" w:hAnsi="Arial" w:cs="Arial"/>
          <w:b/>
          <w:sz w:val="20"/>
          <w:szCs w:val="20"/>
          <w:lang w:val="en"/>
        </w:rPr>
        <w:t>:</w:t>
      </w:r>
    </w:p>
    <w:tbl>
      <w:tblPr>
        <w:tblStyle w:val="TableGrid"/>
        <w:tblW w:w="4608" w:type="dxa"/>
        <w:tblLook w:val="04A0" w:firstRow="1" w:lastRow="0" w:firstColumn="1" w:lastColumn="0" w:noHBand="0" w:noVBand="1"/>
      </w:tblPr>
      <w:tblGrid>
        <w:gridCol w:w="4608"/>
      </w:tblGrid>
      <w:tr w:rsidR="00F80C92" w:rsidRPr="00F80C92" w14:paraId="4A4C1821" w14:textId="77777777" w:rsidTr="00F80C92">
        <w:trPr>
          <w:trHeight w:val="533"/>
        </w:trPr>
        <w:tc>
          <w:tcPr>
            <w:tcW w:w="4608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41393251" w14:textId="77777777" w:rsidR="00F80C92" w:rsidRPr="00F80C92" w:rsidRDefault="00F80C92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0C92">
              <w:rPr>
                <w:rFonts w:ascii="Arial" w:hAnsi="Arial" w:cs="Arial"/>
                <w:b/>
                <w:sz w:val="20"/>
                <w:szCs w:val="20"/>
              </w:rPr>
              <w:t xml:space="preserve">*Date: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51756922"/>
                <w:placeholder>
                  <w:docPart w:val="A4EDEF2CF3AE4499B549815F797E650A"/>
                </w:placeholder>
                <w:showingPlcHdr/>
                <w:text/>
              </w:sdtPr>
              <w:sdtEndPr/>
              <w:sdtContent>
                <w:r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F80C92" w:rsidRPr="00F80C92" w14:paraId="00C9075B" w14:textId="77777777" w:rsidTr="00F80C92">
        <w:trPr>
          <w:trHeight w:val="533"/>
        </w:trPr>
        <w:tc>
          <w:tcPr>
            <w:tcW w:w="4608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446877F" w14:textId="21E55840" w:rsidR="00F80C92" w:rsidRPr="00F80C92" w:rsidRDefault="00F80C92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0C92">
              <w:rPr>
                <w:rFonts w:ascii="Arial" w:hAnsi="Arial" w:cs="Arial"/>
                <w:b/>
                <w:sz w:val="20"/>
                <w:szCs w:val="20"/>
              </w:rPr>
              <w:t xml:space="preserve">*Name: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141690793"/>
                <w:showingPlcHdr/>
                <w:text/>
              </w:sdtPr>
              <w:sdtEndPr/>
              <w:sdtContent>
                <w:r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F80C92" w:rsidRPr="00F80C92" w14:paraId="1BE2C8AE" w14:textId="77777777" w:rsidTr="00F80C92">
        <w:trPr>
          <w:trHeight w:val="533"/>
        </w:trPr>
        <w:tc>
          <w:tcPr>
            <w:tcW w:w="4608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3B2BD6F8" w14:textId="77777777" w:rsidR="00F80C92" w:rsidRPr="00F80C92" w:rsidRDefault="00F80C92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0C92">
              <w:rPr>
                <w:rFonts w:ascii="Arial" w:hAnsi="Arial" w:cs="Arial"/>
                <w:b/>
                <w:sz w:val="20"/>
                <w:szCs w:val="20"/>
              </w:rPr>
              <w:t xml:space="preserve">*Email address: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345516255"/>
                <w:showingPlcHdr/>
                <w:text/>
              </w:sdtPr>
              <w:sdtEndPr/>
              <w:sdtContent>
                <w:r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F80C92" w:rsidRPr="00F80C92" w14:paraId="46D64AE6" w14:textId="77777777" w:rsidTr="00F80C92">
        <w:trPr>
          <w:trHeight w:val="533"/>
        </w:trPr>
        <w:tc>
          <w:tcPr>
            <w:tcW w:w="4608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6397F52" w14:textId="77777777" w:rsidR="00F80C92" w:rsidRPr="00F80C92" w:rsidRDefault="00F80C92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0C92">
              <w:rPr>
                <w:rFonts w:ascii="Arial" w:hAnsi="Arial" w:cs="Arial"/>
                <w:b/>
                <w:sz w:val="20"/>
                <w:szCs w:val="20"/>
              </w:rPr>
              <w:t xml:space="preserve">*Phone Number: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742173803"/>
                <w:showingPlcHdr/>
                <w:text/>
              </w:sdtPr>
              <w:sdtEndPr/>
              <w:sdtContent>
                <w:r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260438CA" w14:textId="77777777" w:rsidR="00670FA5" w:rsidRPr="00F80C92" w:rsidRDefault="00670FA5" w:rsidP="00F20414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sz w:val="20"/>
          <w:szCs w:val="20"/>
          <w:lang w:val="en"/>
        </w:rPr>
      </w:pPr>
    </w:p>
    <w:p w14:paraId="0B03720E" w14:textId="77777777" w:rsidR="00AF47C4" w:rsidRPr="00F80C92" w:rsidRDefault="00F4562C" w:rsidP="00F20414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F80C92">
        <w:rPr>
          <w:rFonts w:ascii="Arial" w:eastAsia="Times New Roman" w:hAnsi="Arial" w:cs="Arial"/>
          <w:b/>
          <w:sz w:val="20"/>
          <w:szCs w:val="20"/>
          <w:lang w:val="en"/>
        </w:rPr>
        <w:t xml:space="preserve">Please describe your complaint </w:t>
      </w:r>
      <w:r w:rsidR="00AF47C4" w:rsidRPr="00F80C92">
        <w:rPr>
          <w:rFonts w:ascii="Arial" w:eastAsia="Times New Roman" w:hAnsi="Arial" w:cs="Arial"/>
          <w:b/>
          <w:sz w:val="20"/>
          <w:szCs w:val="20"/>
          <w:lang w:val="en"/>
        </w:rPr>
        <w:t>in as much detail as possible:</w:t>
      </w: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354"/>
      </w:tblGrid>
      <w:tr w:rsidR="00F80C92" w:rsidRPr="00F80C92" w14:paraId="621EB32C" w14:textId="77777777" w:rsidTr="004C6A76">
        <w:trPr>
          <w:trHeight w:val="1291"/>
        </w:trPr>
        <w:tc>
          <w:tcPr>
            <w:tcW w:w="9354" w:type="dxa"/>
          </w:tcPr>
          <w:p w14:paraId="1E3B404E" w14:textId="77777777" w:rsidR="00F80C92" w:rsidRPr="00F80C92" w:rsidRDefault="00665B64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43274794"/>
                <w:showingPlcHdr/>
                <w:text/>
              </w:sdtPr>
              <w:sdtEndPr/>
              <w:sdtContent>
                <w:r w:rsidR="00F80C92"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4ECC79B9" w14:textId="77777777" w:rsidR="00F20414" w:rsidRPr="00F80C92" w:rsidRDefault="00F20414" w:rsidP="00F20414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sz w:val="20"/>
          <w:szCs w:val="20"/>
          <w:lang w:val="en"/>
        </w:rPr>
      </w:pPr>
    </w:p>
    <w:p w14:paraId="156686C6" w14:textId="77777777" w:rsidR="00F20414" w:rsidRPr="00F80C92" w:rsidRDefault="00D47B5F" w:rsidP="00E57F57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F80C92">
        <w:rPr>
          <w:rFonts w:ascii="Arial" w:eastAsia="Times New Roman" w:hAnsi="Arial" w:cs="Arial"/>
          <w:b/>
          <w:sz w:val="20"/>
          <w:szCs w:val="20"/>
          <w:lang w:val="en"/>
        </w:rPr>
        <w:t>P</w:t>
      </w:r>
      <w:r w:rsidR="00F4562C" w:rsidRPr="00F80C92">
        <w:rPr>
          <w:rFonts w:ascii="Arial" w:eastAsia="Times New Roman" w:hAnsi="Arial" w:cs="Arial"/>
          <w:b/>
          <w:sz w:val="20"/>
          <w:szCs w:val="20"/>
          <w:lang w:val="en"/>
        </w:rPr>
        <w:t>lease provide the name(s) of any witness(s) applicable to thi</w:t>
      </w:r>
      <w:r w:rsidR="005D44AF" w:rsidRPr="00F80C92">
        <w:rPr>
          <w:rFonts w:ascii="Arial" w:eastAsia="Times New Roman" w:hAnsi="Arial" w:cs="Arial"/>
          <w:b/>
          <w:sz w:val="20"/>
          <w:szCs w:val="20"/>
          <w:lang w:val="en"/>
        </w:rPr>
        <w:t xml:space="preserve">s </w:t>
      </w:r>
      <w:r w:rsidR="00F4562C" w:rsidRPr="00F80C92">
        <w:rPr>
          <w:rFonts w:ascii="Arial" w:eastAsia="Times New Roman" w:hAnsi="Arial" w:cs="Arial"/>
          <w:b/>
          <w:sz w:val="20"/>
          <w:szCs w:val="20"/>
          <w:lang w:val="en"/>
        </w:rPr>
        <w:t xml:space="preserve">complaint. </w:t>
      </w: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354"/>
      </w:tblGrid>
      <w:tr w:rsidR="00F80C92" w:rsidRPr="00F80C92" w14:paraId="400D3228" w14:textId="77777777" w:rsidTr="001F6384">
        <w:trPr>
          <w:trHeight w:val="1597"/>
        </w:trPr>
        <w:tc>
          <w:tcPr>
            <w:tcW w:w="9354" w:type="dxa"/>
          </w:tcPr>
          <w:p w14:paraId="194D283C" w14:textId="77777777" w:rsidR="00F80C92" w:rsidRPr="00F80C92" w:rsidRDefault="00665B64" w:rsidP="00F80C92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80768779"/>
                <w:showingPlcHdr/>
                <w:text/>
              </w:sdtPr>
              <w:sdtEndPr/>
              <w:sdtContent>
                <w:r w:rsidR="00F80C92" w:rsidRPr="00F80C92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5549F063" w14:textId="77777777" w:rsidR="00F80C92" w:rsidRPr="00F80C92" w:rsidRDefault="00F80C92" w:rsidP="00AF47C4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097E73A" w14:textId="234A9403" w:rsidR="00E57F57" w:rsidRPr="00F80C92" w:rsidRDefault="00B96AE4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F80C92">
        <w:rPr>
          <w:rFonts w:ascii="Arial" w:eastAsia="Times New Roman" w:hAnsi="Arial" w:cs="Arial"/>
          <w:i/>
          <w:sz w:val="20"/>
          <w:szCs w:val="20"/>
        </w:rPr>
        <w:t>I</w:t>
      </w:r>
      <w:r w:rsidR="005D44AF" w:rsidRPr="00F80C92">
        <w:rPr>
          <w:rFonts w:ascii="Arial" w:eastAsia="Times New Roman" w:hAnsi="Arial" w:cs="Arial"/>
          <w:i/>
          <w:sz w:val="20"/>
          <w:szCs w:val="20"/>
        </w:rPr>
        <w:t xml:space="preserve"> understand and agree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 xml:space="preserve"> that the information I provide on this form </w:t>
      </w:r>
      <w:r w:rsidR="004544B5" w:rsidRPr="00F80C92">
        <w:rPr>
          <w:rFonts w:ascii="Arial" w:eastAsia="Times New Roman" w:hAnsi="Arial" w:cs="Arial"/>
          <w:i/>
          <w:sz w:val="20"/>
          <w:szCs w:val="20"/>
        </w:rPr>
        <w:t>m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 xml:space="preserve">ay need to be shared with </w:t>
      </w:r>
      <w:r w:rsidR="004544B5" w:rsidRPr="00F80C92">
        <w:rPr>
          <w:rFonts w:ascii="Arial" w:eastAsia="Times New Roman" w:hAnsi="Arial" w:cs="Arial"/>
          <w:i/>
          <w:sz w:val="20"/>
          <w:szCs w:val="20"/>
        </w:rPr>
        <w:t xml:space="preserve">other 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 xml:space="preserve">Bellin College </w:t>
      </w:r>
      <w:r w:rsidR="004544B5" w:rsidRPr="00F80C92">
        <w:rPr>
          <w:rFonts w:ascii="Arial" w:eastAsia="Times New Roman" w:hAnsi="Arial" w:cs="Arial"/>
          <w:i/>
          <w:sz w:val="20"/>
          <w:szCs w:val="20"/>
        </w:rPr>
        <w:t xml:space="preserve">personnel, witnesses 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 xml:space="preserve">or others involved in administering the complaint procedures. Any information that is shared will be done in a way that </w:t>
      </w:r>
      <w:r w:rsidR="00CA5157" w:rsidRPr="00F80C92">
        <w:rPr>
          <w:rFonts w:ascii="Arial" w:eastAsia="Times New Roman" w:hAnsi="Arial" w:cs="Arial"/>
          <w:i/>
          <w:sz w:val="20"/>
          <w:szCs w:val="20"/>
        </w:rPr>
        <w:t>r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 xml:space="preserve">espects the </w:t>
      </w:r>
      <w:r w:rsidR="00CA5157" w:rsidRPr="00F80C92">
        <w:rPr>
          <w:rFonts w:ascii="Arial" w:eastAsia="Times New Roman" w:hAnsi="Arial" w:cs="Arial"/>
          <w:i/>
          <w:sz w:val="20"/>
          <w:szCs w:val="20"/>
        </w:rPr>
        <w:t>individua</w:t>
      </w:r>
      <w:r w:rsidR="005F6EB6">
        <w:rPr>
          <w:rFonts w:ascii="Arial" w:eastAsia="Times New Roman" w:hAnsi="Arial" w:cs="Arial"/>
          <w:i/>
          <w:sz w:val="20"/>
          <w:szCs w:val="20"/>
        </w:rPr>
        <w:t>l</w:t>
      </w:r>
      <w:r w:rsidR="00CA5157" w:rsidRPr="00F80C92">
        <w:rPr>
          <w:rFonts w:ascii="Arial" w:eastAsia="Times New Roman" w:hAnsi="Arial" w:cs="Arial"/>
          <w:i/>
          <w:sz w:val="20"/>
          <w:szCs w:val="20"/>
        </w:rPr>
        <w:t xml:space="preserve"> who is registering the complaint </w:t>
      </w:r>
      <w:r w:rsidR="00E57F57" w:rsidRPr="00F80C92">
        <w:rPr>
          <w:rFonts w:ascii="Arial" w:eastAsia="Times New Roman" w:hAnsi="Arial" w:cs="Arial"/>
          <w:i/>
          <w:sz w:val="20"/>
          <w:szCs w:val="20"/>
        </w:rPr>
        <w:t>as much as possible.</w:t>
      </w:r>
    </w:p>
    <w:p w14:paraId="2E8E46B5" w14:textId="77777777" w:rsidR="00E57F57" w:rsidRPr="00F80C92" w:rsidRDefault="00E57F57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</w:p>
    <w:p w14:paraId="233B4ECB" w14:textId="77777777" w:rsidR="00E57F57" w:rsidRPr="00F80C92" w:rsidRDefault="00E57F57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F80C92">
        <w:rPr>
          <w:rFonts w:ascii="Arial" w:eastAsia="Times New Roman" w:hAnsi="Arial" w:cs="Arial"/>
          <w:i/>
          <w:sz w:val="20"/>
          <w:szCs w:val="20"/>
        </w:rPr>
        <w:t>_________________________________________________</w:t>
      </w:r>
      <w:r w:rsidRPr="00F80C92">
        <w:rPr>
          <w:rFonts w:ascii="Arial" w:eastAsia="Times New Roman" w:hAnsi="Arial" w:cs="Arial"/>
          <w:i/>
          <w:sz w:val="20"/>
          <w:szCs w:val="20"/>
        </w:rPr>
        <w:tab/>
      </w:r>
      <w:r w:rsidRPr="00F80C92">
        <w:rPr>
          <w:rFonts w:ascii="Arial" w:eastAsia="Times New Roman" w:hAnsi="Arial" w:cs="Arial"/>
          <w:i/>
          <w:sz w:val="20"/>
          <w:szCs w:val="20"/>
        </w:rPr>
        <w:tab/>
        <w:t>_______________</w:t>
      </w:r>
    </w:p>
    <w:p w14:paraId="354A8EB3" w14:textId="77777777" w:rsidR="00E57F57" w:rsidRPr="00F80C92" w:rsidRDefault="00E57F57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F80C92">
        <w:rPr>
          <w:rFonts w:ascii="Arial" w:eastAsia="Times New Roman" w:hAnsi="Arial" w:cs="Arial"/>
          <w:i/>
          <w:sz w:val="20"/>
          <w:szCs w:val="20"/>
        </w:rPr>
        <w:t>Complainant Signature</w:t>
      </w:r>
      <w:r w:rsidR="00F37DDC" w:rsidRPr="00F80C92">
        <w:rPr>
          <w:rFonts w:ascii="Arial" w:eastAsia="Times New Roman" w:hAnsi="Arial" w:cs="Arial"/>
          <w:i/>
          <w:sz w:val="20"/>
          <w:szCs w:val="20"/>
        </w:rPr>
        <w:t xml:space="preserve"> (electronic)</w:t>
      </w:r>
      <w:r w:rsidRPr="00F80C92">
        <w:rPr>
          <w:rFonts w:ascii="Arial" w:eastAsia="Times New Roman" w:hAnsi="Arial" w:cs="Arial"/>
          <w:i/>
          <w:sz w:val="20"/>
          <w:szCs w:val="20"/>
        </w:rPr>
        <w:tab/>
      </w:r>
      <w:r w:rsidRPr="00F80C92">
        <w:rPr>
          <w:rFonts w:ascii="Arial" w:eastAsia="Times New Roman" w:hAnsi="Arial" w:cs="Arial"/>
          <w:i/>
          <w:sz w:val="20"/>
          <w:szCs w:val="20"/>
        </w:rPr>
        <w:tab/>
      </w:r>
      <w:r w:rsidRPr="00F80C92">
        <w:rPr>
          <w:rFonts w:ascii="Arial" w:eastAsia="Times New Roman" w:hAnsi="Arial" w:cs="Arial"/>
          <w:i/>
          <w:sz w:val="20"/>
          <w:szCs w:val="20"/>
        </w:rPr>
        <w:tab/>
      </w:r>
      <w:r w:rsidRPr="00F80C92">
        <w:rPr>
          <w:rFonts w:ascii="Arial" w:eastAsia="Times New Roman" w:hAnsi="Arial" w:cs="Arial"/>
          <w:i/>
          <w:sz w:val="20"/>
          <w:szCs w:val="20"/>
        </w:rPr>
        <w:tab/>
      </w:r>
      <w:r w:rsidRPr="00F80C92">
        <w:rPr>
          <w:rFonts w:ascii="Arial" w:eastAsia="Times New Roman" w:hAnsi="Arial" w:cs="Arial"/>
          <w:i/>
          <w:sz w:val="20"/>
          <w:szCs w:val="20"/>
        </w:rPr>
        <w:tab/>
        <w:t>Date</w:t>
      </w:r>
    </w:p>
    <w:p w14:paraId="08513169" w14:textId="77777777" w:rsidR="00E57F57" w:rsidRPr="00F80C92" w:rsidRDefault="00E57F57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</w:p>
    <w:p w14:paraId="2DE14E74" w14:textId="77777777" w:rsidR="00E57F57" w:rsidRPr="00F80C92" w:rsidRDefault="00E57F57" w:rsidP="00E57F57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  <w:lang w:val="en"/>
        </w:rPr>
      </w:pPr>
    </w:p>
    <w:p w14:paraId="378B92A8" w14:textId="603268A0" w:rsidR="00A737C4" w:rsidRPr="00F80C92" w:rsidRDefault="00AF47C4" w:rsidP="00AF47C4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80C92">
        <w:rPr>
          <w:rFonts w:ascii="Arial" w:eastAsia="Times New Roman" w:hAnsi="Arial" w:cs="Arial"/>
          <w:sz w:val="20"/>
          <w:szCs w:val="20"/>
        </w:rPr>
        <w:t>Thank you for completing th</w:t>
      </w:r>
      <w:r w:rsidR="00643F54" w:rsidRPr="00F80C92">
        <w:rPr>
          <w:rFonts w:ascii="Arial" w:eastAsia="Times New Roman" w:hAnsi="Arial" w:cs="Arial"/>
          <w:sz w:val="20"/>
          <w:szCs w:val="20"/>
        </w:rPr>
        <w:t>is form</w:t>
      </w:r>
      <w:r w:rsidR="00B96AE4" w:rsidRPr="00F80C92">
        <w:rPr>
          <w:rFonts w:ascii="Arial" w:eastAsia="Times New Roman" w:hAnsi="Arial" w:cs="Arial"/>
          <w:sz w:val="20"/>
          <w:szCs w:val="20"/>
        </w:rPr>
        <w:t xml:space="preserve">. </w:t>
      </w:r>
      <w:r w:rsidRPr="00F80C92">
        <w:rPr>
          <w:rFonts w:ascii="Arial" w:eastAsia="Times New Roman" w:hAnsi="Arial" w:cs="Arial"/>
          <w:sz w:val="20"/>
          <w:szCs w:val="20"/>
        </w:rPr>
        <w:t xml:space="preserve">Your form </w:t>
      </w:r>
      <w:r w:rsidR="005D44AF" w:rsidRPr="00F80C92">
        <w:rPr>
          <w:rFonts w:ascii="Arial" w:eastAsia="Times New Roman" w:hAnsi="Arial" w:cs="Arial"/>
          <w:sz w:val="20"/>
          <w:szCs w:val="20"/>
        </w:rPr>
        <w:t xml:space="preserve">will </w:t>
      </w:r>
      <w:r w:rsidR="0017517C" w:rsidRPr="00F80C92">
        <w:rPr>
          <w:rFonts w:ascii="Arial" w:eastAsia="Times New Roman" w:hAnsi="Arial" w:cs="Arial"/>
          <w:sz w:val="20"/>
          <w:szCs w:val="20"/>
        </w:rPr>
        <w:t>be carefully</w:t>
      </w:r>
      <w:r w:rsidR="007D26FA" w:rsidRPr="00F80C92">
        <w:rPr>
          <w:rFonts w:ascii="Arial" w:eastAsia="Times New Roman" w:hAnsi="Arial" w:cs="Arial"/>
          <w:sz w:val="20"/>
          <w:szCs w:val="20"/>
        </w:rPr>
        <w:t xml:space="preserve"> reviewed </w:t>
      </w:r>
      <w:r w:rsidR="00CA5157" w:rsidRPr="00F80C92">
        <w:rPr>
          <w:rFonts w:ascii="Arial" w:eastAsia="Times New Roman" w:hAnsi="Arial" w:cs="Arial"/>
          <w:sz w:val="20"/>
          <w:szCs w:val="20"/>
        </w:rPr>
        <w:t xml:space="preserve">by </w:t>
      </w:r>
      <w:r w:rsidR="005F6EB6">
        <w:rPr>
          <w:rFonts w:ascii="Arial" w:eastAsia="Times New Roman" w:hAnsi="Arial" w:cs="Arial"/>
          <w:sz w:val="20"/>
          <w:szCs w:val="20"/>
        </w:rPr>
        <w:t xml:space="preserve">the Office of Student Affairs. </w:t>
      </w:r>
    </w:p>
    <w:sectPr w:rsidR="00A737C4" w:rsidRPr="00F80C92" w:rsidSect="00F80C92"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EC765" w14:textId="77777777" w:rsidR="001B4542" w:rsidRDefault="001B4542" w:rsidP="000F24AB">
      <w:pPr>
        <w:spacing w:after="0" w:line="240" w:lineRule="auto"/>
      </w:pPr>
      <w:r>
        <w:separator/>
      </w:r>
    </w:p>
  </w:endnote>
  <w:endnote w:type="continuationSeparator" w:id="0">
    <w:p w14:paraId="45E2BDB5" w14:textId="77777777" w:rsidR="001B4542" w:rsidRDefault="001B4542" w:rsidP="000F2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2FF55" w14:textId="77777777" w:rsidR="001B4542" w:rsidRDefault="001B4542" w:rsidP="000F24AB">
      <w:pPr>
        <w:spacing w:after="0" w:line="240" w:lineRule="auto"/>
      </w:pPr>
      <w:r>
        <w:separator/>
      </w:r>
    </w:p>
  </w:footnote>
  <w:footnote w:type="continuationSeparator" w:id="0">
    <w:p w14:paraId="49B204AF" w14:textId="77777777" w:rsidR="001B4542" w:rsidRDefault="001B4542" w:rsidP="000F24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2FD5"/>
    <w:multiLevelType w:val="multilevel"/>
    <w:tmpl w:val="7DD4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0A2487"/>
    <w:multiLevelType w:val="multilevel"/>
    <w:tmpl w:val="152E0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9A77CE"/>
    <w:multiLevelType w:val="multilevel"/>
    <w:tmpl w:val="D9C29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FA7DE2"/>
    <w:multiLevelType w:val="multilevel"/>
    <w:tmpl w:val="19ECF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296154"/>
    <w:multiLevelType w:val="multilevel"/>
    <w:tmpl w:val="5C8C0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5A42B0"/>
    <w:multiLevelType w:val="multilevel"/>
    <w:tmpl w:val="489C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7348624">
    <w:abstractNumId w:val="4"/>
  </w:num>
  <w:num w:numId="2" w16cid:durableId="409232785">
    <w:abstractNumId w:val="5"/>
  </w:num>
  <w:num w:numId="3" w16cid:durableId="380400871">
    <w:abstractNumId w:val="0"/>
  </w:num>
  <w:num w:numId="4" w16cid:durableId="1949894538">
    <w:abstractNumId w:val="2"/>
  </w:num>
  <w:num w:numId="5" w16cid:durableId="966201809">
    <w:abstractNumId w:val="3"/>
  </w:num>
  <w:num w:numId="6" w16cid:durableId="724138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QzMDU0NLIwNTNR0lEKTi0uzszPAykwrAUA2ggEPiwAAAA="/>
  </w:docVars>
  <w:rsids>
    <w:rsidRoot w:val="00AF47C4"/>
    <w:rsid w:val="000100B4"/>
    <w:rsid w:val="0002127B"/>
    <w:rsid w:val="000C2A5F"/>
    <w:rsid w:val="000F24AB"/>
    <w:rsid w:val="0017517C"/>
    <w:rsid w:val="001B4542"/>
    <w:rsid w:val="001B5D50"/>
    <w:rsid w:val="001E5E68"/>
    <w:rsid w:val="001E6F3B"/>
    <w:rsid w:val="001F240B"/>
    <w:rsid w:val="001F6384"/>
    <w:rsid w:val="002A7CDA"/>
    <w:rsid w:val="002B79F5"/>
    <w:rsid w:val="00304108"/>
    <w:rsid w:val="0031052D"/>
    <w:rsid w:val="00376167"/>
    <w:rsid w:val="00384236"/>
    <w:rsid w:val="003A15BD"/>
    <w:rsid w:val="004544B5"/>
    <w:rsid w:val="00492179"/>
    <w:rsid w:val="004C6A76"/>
    <w:rsid w:val="004D1618"/>
    <w:rsid w:val="0051457F"/>
    <w:rsid w:val="0051548F"/>
    <w:rsid w:val="005431DA"/>
    <w:rsid w:val="00547858"/>
    <w:rsid w:val="00591776"/>
    <w:rsid w:val="00594711"/>
    <w:rsid w:val="005A10AE"/>
    <w:rsid w:val="005D114D"/>
    <w:rsid w:val="005D44AF"/>
    <w:rsid w:val="005F6EB6"/>
    <w:rsid w:val="00603887"/>
    <w:rsid w:val="00637F06"/>
    <w:rsid w:val="00643F54"/>
    <w:rsid w:val="006573CE"/>
    <w:rsid w:val="00665668"/>
    <w:rsid w:val="00665B64"/>
    <w:rsid w:val="00670FA5"/>
    <w:rsid w:val="006A5709"/>
    <w:rsid w:val="006D31EE"/>
    <w:rsid w:val="006D60C4"/>
    <w:rsid w:val="006F2DBE"/>
    <w:rsid w:val="007D26FA"/>
    <w:rsid w:val="00865A1D"/>
    <w:rsid w:val="00891672"/>
    <w:rsid w:val="00946D3A"/>
    <w:rsid w:val="0097075A"/>
    <w:rsid w:val="009870A0"/>
    <w:rsid w:val="009874FD"/>
    <w:rsid w:val="009B2F1D"/>
    <w:rsid w:val="00A737C4"/>
    <w:rsid w:val="00AF47C4"/>
    <w:rsid w:val="00B57A3F"/>
    <w:rsid w:val="00B61111"/>
    <w:rsid w:val="00B9602F"/>
    <w:rsid w:val="00B96AE4"/>
    <w:rsid w:val="00B96EFD"/>
    <w:rsid w:val="00BE57FD"/>
    <w:rsid w:val="00C6558E"/>
    <w:rsid w:val="00CA5157"/>
    <w:rsid w:val="00CA635F"/>
    <w:rsid w:val="00CD71A8"/>
    <w:rsid w:val="00CE3DE9"/>
    <w:rsid w:val="00CF6D0D"/>
    <w:rsid w:val="00D149AC"/>
    <w:rsid w:val="00D17B87"/>
    <w:rsid w:val="00D24DC8"/>
    <w:rsid w:val="00D47B5F"/>
    <w:rsid w:val="00DB5514"/>
    <w:rsid w:val="00DD21BA"/>
    <w:rsid w:val="00DF600E"/>
    <w:rsid w:val="00E57F57"/>
    <w:rsid w:val="00E627A8"/>
    <w:rsid w:val="00E71B3E"/>
    <w:rsid w:val="00F1462A"/>
    <w:rsid w:val="00F20414"/>
    <w:rsid w:val="00F268F9"/>
    <w:rsid w:val="00F37DDC"/>
    <w:rsid w:val="00F4562C"/>
    <w:rsid w:val="00F514C9"/>
    <w:rsid w:val="00F80C92"/>
    <w:rsid w:val="00FA6079"/>
    <w:rsid w:val="00FE1DEB"/>
    <w:rsid w:val="00FF5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F177F1"/>
  <w15:docId w15:val="{B54B99D3-F800-4A95-A42B-60A24A48F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F47C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F47C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AF47C4"/>
    <w:rPr>
      <w:i/>
      <w:iCs/>
    </w:rPr>
  </w:style>
  <w:style w:type="character" w:styleId="Strong">
    <w:name w:val="Strong"/>
    <w:basedOn w:val="DefaultParagraphFont"/>
    <w:uiPriority w:val="22"/>
    <w:qFormat/>
    <w:rsid w:val="00AF47C4"/>
    <w:rPr>
      <w:b/>
      <w:bCs/>
    </w:rPr>
  </w:style>
  <w:style w:type="character" w:customStyle="1" w:styleId="labelwrapper1">
    <w:name w:val="labelwrapper1"/>
    <w:basedOn w:val="DefaultParagraphFont"/>
    <w:rsid w:val="00AF47C4"/>
  </w:style>
  <w:style w:type="paragraph" w:styleId="Header">
    <w:name w:val="header"/>
    <w:basedOn w:val="Normal"/>
    <w:link w:val="HeaderChar"/>
    <w:uiPriority w:val="99"/>
    <w:unhideWhenUsed/>
    <w:rsid w:val="000F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4AB"/>
  </w:style>
  <w:style w:type="paragraph" w:styleId="Footer">
    <w:name w:val="footer"/>
    <w:basedOn w:val="Normal"/>
    <w:link w:val="FooterChar"/>
    <w:uiPriority w:val="99"/>
    <w:unhideWhenUsed/>
    <w:rsid w:val="000F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4AB"/>
  </w:style>
  <w:style w:type="paragraph" w:styleId="BalloonText">
    <w:name w:val="Balloon Text"/>
    <w:basedOn w:val="Normal"/>
    <w:link w:val="BalloonTextChar"/>
    <w:uiPriority w:val="99"/>
    <w:semiHidden/>
    <w:unhideWhenUsed/>
    <w:rsid w:val="00D24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DC8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204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2041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204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20414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0FA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0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0C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0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62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3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91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035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621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044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94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063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6813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16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136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953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451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470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3445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5450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666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3554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1561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104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6386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4692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8218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235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954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563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343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13035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5944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886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9173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0497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67935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6081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22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058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401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473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4577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276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660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324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9393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45306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704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8292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246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2711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31189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896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4640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451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010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0156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475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221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387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4509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5811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021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297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418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9765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13632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789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491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1282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8819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66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12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8238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169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1952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5647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679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6346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101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4156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066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5226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314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7007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2745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98658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5819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7221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2382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5022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6461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980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3401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992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8853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3917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939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7224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4EDEF2CF3AE4499B549815F797E6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95FB9-9550-4AEA-95BE-13577C7B2EDA}"/>
      </w:docPartPr>
      <w:docPartBody>
        <w:p w:rsidR="007D53D0" w:rsidRDefault="007D53D0" w:rsidP="007D53D0">
          <w:pPr>
            <w:pStyle w:val="A4EDEF2CF3AE4499B549815F797E650A"/>
          </w:pPr>
          <w:r w:rsidRPr="00F64D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53D0"/>
    <w:rsid w:val="00636A86"/>
    <w:rsid w:val="007D53D0"/>
    <w:rsid w:val="00880D9C"/>
    <w:rsid w:val="00B91B36"/>
    <w:rsid w:val="00DB6EAA"/>
    <w:rsid w:val="00F2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53D0"/>
    <w:rPr>
      <w:color w:val="808080"/>
    </w:rPr>
  </w:style>
  <w:style w:type="paragraph" w:customStyle="1" w:styleId="A4EDEF2CF3AE4499B549815F797E650A">
    <w:name w:val="A4EDEF2CF3AE4499B549815F797E650A"/>
    <w:rsid w:val="007D53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D25E5-E60B-419C-BA00-E66FE899C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in College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i Lewis-Nytes</dc:creator>
  <cp:lastModifiedBy>Benjamin Rieth</cp:lastModifiedBy>
  <cp:revision>3</cp:revision>
  <cp:lastPrinted>2017-08-29T18:22:00Z</cp:lastPrinted>
  <dcterms:created xsi:type="dcterms:W3CDTF">2022-04-19T14:50:00Z</dcterms:created>
  <dcterms:modified xsi:type="dcterms:W3CDTF">2022-04-19T15:36:00Z</dcterms:modified>
</cp:coreProperties>
</file>